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1-12-68</w:t>
      </w:r>
    </w:p>
    <w:p>
      <w:pPr>
        <w:pStyle w:val="Date"/>
      </w:pPr>
      <w:r>
        <w:t xml:space="preserve">วันจันทร์ที่</w:t>
      </w:r>
      <w:r>
        <w:t xml:space="preserve"> </w:t>
      </w:r>
      <w:r>
        <w:t xml:space="preserve">1</w:t>
      </w:r>
      <w:r>
        <w:t xml:space="preserve"> </w:t>
      </w:r>
      <w:r>
        <w:t xml:space="preserve">ธันวาคม</w:t>
      </w:r>
      <w:r>
        <w:t xml:space="preserve"> </w:t>
      </w:r>
      <w:r>
        <w:t xml:space="preserve">2568</w:t>
      </w:r>
      <w:r>
        <w:t xml:space="preserve"> </w:t>
      </w:r>
      <w:r>
        <w:t xml:space="preserve">เวลา</w:t>
      </w:r>
      <w:r>
        <w:t xml:space="preserve"> </w:t>
      </w:r>
      <w:r>
        <w:t xml:space="preserve">13.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Nissan วันวิสาข์ทินวัฒน์ค่ะ คุณผู้ชมสามารถติดตาม เราผ่านทาง Facebook Line GPS หลัง ยึดฐานที่มั่น สุดท้ายสำเร็จด้านกองทัพ มาตันกรมกิจการชิง พื้นที่คืน ขณะที่ทหารไทย กำลัง ตามแนวชายแดน แชทเงียบ แจ้งข้อหา ครอบครอง วัตถุอันตราย 5 คดี 12800 ตันเส้นทางวงแหวนบางปะอิน แน่น คน เห</w:t>
      </w:r>
      <w:r>
        <w:rPr>
          <w:i/>
        </w:rPr>
        <w:t xml:space="preserve">้ยอากาศร้อนเดิน ทางช่วงเย็น หมอชิต 2 คน แน่นคาดวันนี้ ประกาศ ผลอิสราเอลหากถูกอิหร่าน โจมตี สายการ บิน ลุฟท์ฮันซ่าระงับเที่ยวบิน ไปกลับกรุงเทพฯ ความปลอดภัย วันนี้กลุ่ม KU และแนวร่วม เมือง เมียวดีสำเร็จ นะครับหลัง จากที่ฐานที่มั่น สุดท้ายของทหารเมียนมา ถูกตีแตก โจทย์ต่อไปก็ คือการบริหาร จัดการพื้น ที่นี้จะเป็น อย่างไรมีความ เคลื่อนไหวสำคัญเกิด ขึ้นที่บริเวณ แนวชายแดน นะคะเพราะว่าตอน นี้ฝ่ายไทย ส่งทหาร ไปแป๊บนึงกำลัง ตลอดแนว ชายแดนหลัง พบว่ามีทหาร ของเมียนมาร์กลุ่ม ที่หลบหนีออก จะไข้ผาซอง มาอยู่ ที่ตึกนั้นค่ะ ทหาร หน่วยเฉพาะกิจราชมนู กองกำลัง นเรศวรจนกำลังตลอด แนวชายแดน ไทยเมียนมา ไปอำเภอแม่สอดจังหวัดตาก หลัง กลุ่มเคเอ็นยูและร่วมยุทธจังหวัด เมียวดีได้ ซึ่ง เข้าประยุทธ์ค่ายพระซอง หรือ 2475 จาก กองทัพเมียนมา ซึ่ง ถือว่าเป็นฐานที่มั่น สุดท้ายได้สำเร็จ เมื่อช่วงเช้า ที่ผ่านมาค่ะ Myanmar กว่า 200 นายหลบหนี เข้ามาบริเวณ สะพานมิตรภาพ ไทยเมียนมาแห่งที่ 2 ฝั่งตรง ข้ามกับบ้านวัง ตะเคียนใต้ ซึ่ง เจ้าหน้าที่ของเมียนมาร์ปิดสะพาน ฝั่งเวียนมาทำ ให้รถบรรทุก จากฝั่งไทย กว่า 200 คัน ไม่สามารถ ข้ามเข้า ได้ค่ะนายสัญญา เกษตรในอำเภอ แม่สอดบอก ว่าเตรียมแผนรองรับ รายการ สู้รบเอาไว้ 4 จุด นะครับก็คือที่วัด อมรา วดีวัดท่าหาด วัดท่าสายโทรเลข แล้วก็วัด ไทยวัฒนาราม ทั้ง 4 วัด นี้อยู่ ในเขตอำเภอแม่ สอดนะครับ ซึ่งทั้งหมด อยู่ใกล้กับ ชายแดนรองรับ มีภัยการสู้ รบเยอะกว่า 10 คนครับ นอกจากนี้ก็ ได้เตรียมพื้น สำหรับผู้ผลิต ใครที่ อาจจะได้รับ ผลกระทบเช่น กันนะครับ ก็คือ บริเวณสนามกีฬา 5 ไปอำเภอ ชายแดน ซึ่งอยู่ห่าง จากสะพาน มิตรภาพไทยเมีย นมา 8 กิโลเมตรครับ รักนะครับ ในเรื่องของ ถ้าหากว่า เกิดนะครับพี่น้องจะเอาเข้ามา ไปรับ เฉพาะ อยู่ตรงข้าม นาย สมชัย กิจเจริญรุ่งโรจน์ ผู้ว่า ราชการจังหวัดตากลง พื้นที่บริเวณ สะพานมิตรภาพ เมียนมาแห่ง ที่ 2 เพื่อประเมินสถาน การณ์และประสาน กับฝ่ายเมียนมา ไม่ ให้กระทบ กับการค้าชายแดนนะคะ มีราย งานว่ากองทัพ บกเงินมาสั่ง การให้เจ้า กรม ยุทธการพิเศษ ที่ 6 ซึ่งควบคุมพื้น ที่รัฐมอญ รัฐกะเหรี่ยงและรัตนศรีเข้าชิง พื้นที่จัง หวัดเมียวดี จากกลุ่มต่อต้าน จะส่ง กำลังเสริม ในพื้นที่ใกล้ เคียงเข้าไปช่วยค่ะ หลังจาก พี่เคเอ็นยูและแนว ร่วมยึด เหนี่ยววดีได้ โจต่อไป ก็คือการบริหารจัดการใน พื้นที่ จด ใหญ่ครับ ว่าจะบริหาร จัดการกัน อย่างไรเพราะ แนวร่วม ก็มีหลายกลุ่มคุยเรื่องนี้กัน คุณนริศรานะครับ คุณอภิสราครับ อยู่จะทำยัง ต่อไปครับ อย่างที่ คุณเจษฎา บอกค่ะก็ คือการหาแนว ร่วมรวมถึงการเจรจานะคะ กูก็จะเจรจากับ n a หรือว่า กล่องกำลังแห่ง ชาติกะเหรี่ยงนะคะ ที่นำโดย พันเอกของชิสุ ที่คลุมพื้น บริเวณด้านใน เยาวดีค่ะ แต่ก่อนที่จะไปดูราย ละเอียดนะคะพาคุณผู้ชมไป ดูสถาน การณ์ บริเวณสะพาน สภาพไทยเมียนมาแห่ง ที่ 2 นะคะ ที่มีกองกำลังของ กองทัพรัฐบาลทหารเมียนมา ฐานปฏิบัติการ 2 75 ไปอยู่ ที่บริเวณ เชิงสะพาน หรือว่าใต้ มิตรภาพไทย เมียนมาแห่ง ที่ 2 ฝั่ง จังหวัดเมียวดี ค่ะนี่เป็นภาพที่ ถูกระบุนะคะ ว่าเป็นกองกำลัง ของกองทัพรัฐบาล ทหารเมียนมาจากทหาร 27 5 รวมกว่า 2 00 นาย นะคะที่ถอยรถออกมา อยู่ใต้ สะพานทางข้าม ไปยังบริเวณ ของสะพานมิตรภาพ เมียนมาแห่งที่ 2 ฝั่งจังหวัด เมียวดีนะ คะทั้งหมด นี้นะคะไม่ ได้สวมเครื่อง แบบทหาร 8 สื่อต่างประเทศ แล้วก็สื่อหลายสำนัก ระบุตรงกัน นะคะว่าเป็น กองกำลังของกอง ทหาร อาหารที่ง่ายต่อการ ยึดฐานปฏิบัติการ ที่ 27 5 ค่ะสำหรับ ฐานปฏิบัติการที่ 2 แค่นี้นะ คะก็ถูก โจมตีตั้ง แต่ช่วงบ่ายขอ งวันที่ 9 เมษายน ที่ผ่านมา ค่ะเรื่อยมา จนถึงเมื่อคืน นี้นะคะช่วง เวลาประมาณ 4 การ แจ้งว่าสามารถ ยึดอื่นๆที่ได้ เสร็จค่ะแต่ กว่าที่ จะยึดคืนพื้น ที่ได้สำเร็จ กองกำลัง ฝ่ายต่อต้านนะคะ ก็มีราย งานเขาว่าต้องมี การปรับแผน อยู่ต่อเนื่อง แล้วก็ตลอด เวลา คะเนื่องจาก รัฐบาล ทหารในฐานปฏิบัติการ นะคะมีการติดตั้ง ปืนกล รวมถึง Sniper อยู่ นะคะทำให้ ขายต่อ ตามนั้น ต้องมีการปรับแผน มาใช้โปร ในการโจมตี ใน ส่วนที่กอง กำลังของ กองทัพรัฐบาล ทหารเมียนมาร์อยู่ นะคะเมื่อไม่สามารถ ต้านระเบิด โอนได้แล้ว นะคะ ก็ถอยรถมายัง พื้นที่ชั้นในของ ฐานปฏิบัติการ แล้วก็ถอย ออกมามาอยู่ ที่บริเวณขอ งสะพาน มิตรภาพ ไทยเมียนมา แห่งที่ 2 นะ คะ ทำให้กองกำลังเคเอ็นยูรวมถึง ร้านอาหาร knla แล้ว ก็กำลัง พันธมิตร นั้นสามารถ คุมพื้นที่ ฐานปฏิบัติการ 2 ได้เบ็ดเสร็จ ดิฉันได้สอบถาม ค่ะคุณเจษฎา คุณวนิสาคุณ ผู้ชมคะว่า หลังจากนี้หลัง พี่ ไปต่อต้านนั้นสามารถ ตื่น พื้นที่ที่เป็นที่มั่นสุดท้าย ทางการทหาร ในเมวดี ก็คือฐานปฏิบัติการ ที่ 275 แล้วจะทำ อย่างไรต่อ ไปนะคะได้รับ คำตอบจากทาง ด้านของโฆษก เคเอ็นยูค่ะ คอนโดซอย นะคะที่ระบุ คำว่าเดี๋ยวหลังจากนี้ ค่ะกำลังเคลียร์กันอยู่แล้ว ก็กล่อง จะเข้า มาบริหาร จัดการพื้น ที่ภายใน ฐานะคะ ส่วนเป้า หมายต่อไปที่ เป็นสถาน สถานีตำรวจ พอดีที่ อยู่ไม่ไกล จากชายแดนไทย แม่สอดจังหวัดตากดีนะคะ แล้วก็ อยู่ในความ ดูแลของ กองกำลัง ka na ที่นำโดย พันเอกอาทิตย์ค่ะ เขาบอกว่าหลัง จากนี้ก็คง ต้องมีการเจรจา พูดคุย ค่ะแล้วก็ไม่เป็น ปัญหาภายในรัฐกะเหรี่ยง นะคะซึ่ง คงจะต้องมีการพูด คุยกัน เพื่ออนาคต ที่ดีของรัฐกะเหรี่ยงที่เกิด เชิญค่ะ อธิบายให้คุณ ผู้ชมเข้าใจ ถึงสถานการณ์ ที่เกิดขึ้น สำหรับใครที่พึ่ง ติดตามนะคะ สำหรับเพื่อนที่จังหวัด เมียวดีณขณะนี้ นะคะก็ อยู่ในความ ดูแลก่อน ก็คือ การของกองทัพ รัฐบาลเดือนมาหรือว่า AC ร่วมกัน ทางด้านของ DNA BTS นะคะแต่ว่า เมื่อช่วงปลายปี ที่ผ่านมาทางด้าน เคนะได้ประกาศ ไม่ สนับสนุนกองทัพรัฐบาล ทหารเมียนมาร์ต่างฝ่าย ก็ต่างอยู่นะคะ แต่ช่วงปี ที่ผ่านมาค่ะ อำนาจ หรือว่ากำลังขอ ง smc ว่ากองทัพรัฐบาลทหารเมียนมาร์ ได้ลดลงนะคะ แล้วก็เครดิตยูเนี่ยน เข้ามาตีประชิดเมืองเมวดีมา ซึ่งหลังจาก นี้ก็คงจะ ต้องมีการ เจรจาระหว่าง เครื่อง na กับเคเอ็นยูในการ พื้นที่ สวัสดีค่ะ คุณวันวิสาคุณเจษฎาคะ ค่ะ มีราย งานว่ากองทัพ รัฐบาล ทหารเวรมาส่งกำลัง เข้ามาเสริม ด้วยข้อเท็จจริงเป็นยังไงคะ เป็น คำถามสำคัญ ที่ถามกับ เคเอ็นยูเหมือน กันค่ะว่า หลังจาก ที่ยึดฐาน ปฏิบัติการ 27 5 ได้สำเร็จ แล้ว กลัว การโต้กลับ จากกองทัพรัฐบาล ทหารเรียนมาหรือเปล่า นะคะเพราะเมื่อ วานนี้ก็มี การใช้เครื่องบินรบ ทิ้งระเบิด โจมตีบริเวณ ใกล้กับฐานปฏิบัติการ ที่ 27 5 ต้องนี้ได้รับ คำตอบจากทางด้าน ของผู้ประสานงาน knu นะคะว่า ทางกองกำลัง พันธมิตรรวมถึง ฝ่ายต่อต้าน คาดว่ามีกำลัง มากพอแล้วก็ ตั้งแนวสกา ไว้ บริเวณโดย รอบนะคะอย่างเช่นพื้นที่ ของพระสงฆ์ ก่อนที่จะ เข้ามาในจังหวัด เพื่อเข้าสู่ จังหวัดเมียวดี นะคะก็ ใช้โปรในการสัก การโจมตี ค่ะแล้วก็มีราย งานข่าวว่ามี การโจมตี 2-3 ครั้ง ที่ผ่านมา แล้วก็ยัง ไม่มีรายงานเขาว่า รัฐบาล ทหารเรียนมาสามารถ เข้ามาในพื้น ของจังหวัดเมียวดีได้ค่ะ รัก ตอนนี้สถาน การณ์ในตัว เมืองเมวดีเป็นปกติหรือยัง บริเวณ ในตัวเมืองเมียวดีตาก ที่ได้ทั้ง ไปสังเกตเมื่อ วานนี้เองนะ แล้วก็ ถามชาว ท้องถิ่นที่ อยู่ในพื้นที่ จังหวัดเพชรบุรีที่ ข้ามา ณขณะนี้ ได้บริเวณพื้น ที่ก็ยัง มีการใช้ชีวิต เป็นปกติค่ะ สามารถที่จะมาเป็น พิเศษก็คือ คนข้ามแดน ห้ามเข้า มาในประเทศ ไทยมากกว่า เดิมนะคะเหมือน เมื่อวานนี้ค่ะเพราะว่า ยังกลัวเรื่อง ของการโต้กลับ จากกองทัพรัฐบาล ทหารเวรมาโดย การ ทาง อากาศยานนะคะทางนี้ขาด สะพาน แห่งชาติสะพานมิตรภาพ ไทยเมียนมาที่ 1 เป็นปกติ แต่ว่าแห่งที่ 2 นั้น ที่ผิดพลาดของการ ขนส่งนะคะ ก็ได้มีการ คำขวัญจังหวัด เมียวดีมันห้ามไม่ให้ รถบรรทุก เข้าไปเพราะ เนื่องจาก กลัวเรื่องของความปลอด ใครเพราะว่า มีฐานทหาร หรือว่า กองทัพรัฐบาลทหารเมียนมาร์มาอยู่ที่ นั่นนะคะ ดิฉันระหว่างการ สังเกตการค่ะ คุณเจษฎา ก็ได้เจอกับ ครอบครัวหนึ่ง ค่ะที่เป็นคน ไทยกำลังข้าม กลับมาที่ประเทศ ไทยได้ คุย กะเขาบอกว่า เขาได้ประสบ เหตุในช่วง ที่เครื่องบินรบ นะคะเข้าโจม ตีฐานปฏิบัติ การที่ 27 5 ระหว่าง ที่เขานำของไปส่ง เลย ถามปฏิบัติการที่ 275 แล้วกำลัง เดินทางกลับ มาทำให้เขา ต้องตัดสินใจ ทิ้งรถบรรทุก แล้วก็ไปขอ ขอความช่วยเหลือ กับชาว บ้านบริเวณนั้น ต้องนอนที่ หลุมหลบภัย 1 คืน ก่อนที่จะ รถ ของชาวเมียนมาร์ ข้ามกับมายัง ฝั่งไทย วันนี้ ไปฟังเสียง พร้อมกันค่ะ เครื่องราง เฮงระเบิด เครื่องบิน ไม่ กี่กิโลเมตร กิโลมึงก็ทิ้งระเบิดเลย ทหารบก ทำยัง ไงบ้างคะพี่ชอบก็ยิงกัน ที่ข้าไม่ได้แล้ว นะ เขาไม่ได้ผมก็ เช่ารถ อยู่นั่นก่อนครับ ก็คือ ต้องทิ้งรถ ไว้ตรงนั้นถูกไหมคะ กูว่ามัน จะเอาลูกเมีย ไปทำ อะไรไม่ รู้ไม่เหมือนทหาร กะเหรี่ยง แกแนะนำก็คือเขา ให้ทิ้งรถใช่ ไหมคะแล้วก็ ให้หนีมา ครอบครัว ของของที่เรา ทำไปทั่วหมด อาหาร ทหารพม่า มาเขาวัง ผมก็ ไม่รู้จัก หรอกว่ามันเป็น ด่านเขา ว่ามันหลายเท่า อะไร ถ้าหลังจาก นี้นะคะก็ คงจะต้อง ประเมินสถานการณ์ เบื้องต้นนะคะมีการประเมิน หน่วยงาน ด้านความมั่น คงเขาว่าสถาน การณ์อาจจะ ไม่ยืดเยื้อ แล้วก็จะ เน้นไปที่ การเจรจา นะคะแต่ทั้งนี้ทั้ง นั้นหากมีการโต้ รัฐบาล ทหารเวรมาทาง ไทยได้เตรียมการ ช่วยเหลือเรื่อง ของมนุษยธรรมไว้อยู่ ในส่วน ของอำเภอแม่ สอดจังหวัดตากค่ะ เดียวกันในวันพรุ่งนี้ ค่ะคุณวรรณ คุณเจษฎา แล้วก็คุณ ผู้ชมคะ ทางด้านของรัฐ มนตรีว่าการกระ ทรวงการต่างประเทศนะคะ ดูก่อน ก็จะเดิน ทางมาที่อำเภอ แม่สอดจังหวัด ตากเพื่อติด สถานการณ์ที่เกิด ขอบคุณ คุณนริศ ราค่ะขอบคุณครับ ผู้ชมครับ แม้จะยึดเหนี่ยว วดีได้ไม่ ได้แปลว่า สงครามจบ นะครับผม พูดคุยกับ นักข่าว ว่าโสและผู้ เ</w:t>
      </w:r>
      <w:r>
        <w:t xml:space="preserve">***วชาญด้านเอเชีย ศึกษา มอง ว่าการที่ กลุ่มต่อต้านสามารถ เยาวดี ได้แต่ยัง ไม่สามารถ ควบคุมสถานการณ์ ได้นะครับขณะเดียวกัน น่า จะมีการตอบ โต้กลับ จากกองทัพเมียนมา อย่างแน่ นอนดังนั้นจึงไม่แน่ใจ แม้ว่า จะยึดเมียวดีได้ ไม่ได้แปลว่าสงคราม จะจบลง จบแล้วครับ เพราะว่าอันนี้เพิ่งจะเริ่มต้น อย่างนี้ นะครับเพราะว่า หรือว่าเป็นเส้นเลือดใหญ่ ขอ งการค้าและ เศรษฐกิจ ที่เชื่อม มาชั้น ในกับชาย แดนไทยคือ มูลค่า ตัวนี้เฉพาะตัวเลข ที่ของกรมศุลกากร ของไทยที่มีอยู่ ปีที่แล้วน่ะมันแสนกว่าล้านนะครับ ประวัติ ศาสตร์ระยะสั้น ในครั้งแรกนะครับ ที่กองกำลังฝ่ายต่อต้านสามารถ ยึด ดรกองทัพพม่า เรียนรู้สึกเสียหน้า อย่างมาก ฉะนั้น เขาจะต้องทุ่มเทสรรพกำลัง ทั้ง หมดเพื่อที่จะยึดคืน หรือ จะยึด คืนไม่ได้สิ ่งที่เขาจะ ทำแล้วผมคิด ว่าประมาณว่า เกิดขึ้นแน่ๆคือ ใช้ การโจมตี ทางอากาศถล่มให้ราบ คาบอันนี้เป็นเป็นยุทธศาสตร์ สั่งทหารปกติ เลยนะครับ ว่าถ้าประตูยึดพื้นที่ได้ กองทัพ จะไม่ยอม ให้ประตูเนี่ย ขอบคุณที่ จะเป็นแบบ นี้เราก็ ขอดู ออกนะครับ ว่า อาม่าคงจะต้องทุ่มเททั้งหมด ปิดคืนนี้ให้ได้ ไม่ได้ ต้องทำลายให้ราบคาบเพื่อไม่ให้ เกม อยู่และก็ PDF ฐานในการต่อสู้ ในอนาคต มีคำ ยืนยันมาจาก ผู้บัญชาการ ทหารอากาศนะคะว่าจะ ป้อง กันไม่ให้กองกำลัง มีการรุกล้ำ หรือมีเครื่องบิน รุกล้ำเข้า มาในน่าน ฟ้าไทยซึ่ง นายก รัฐมนตรีได้สั่งการ ที่กองทัพเรือ กระทรวงการต่าง ประเทศประสานงาน กับทางการเงินมา ค่ะและกำชับ ให้ฝ่ายความ มั่นคงนะดู เรื่องความปลอด ขายตามแนวชายแดน นายเศรษฐาทวี สินนายกรัฐ มนตรีระบุถึงราย งานจากหน่วยงาน ด้านความมั่นคง ถึง การสู้ รบระหว่าง ทหารเงินมากับ กลุ่มชา ติติพันธ์ยัง ปะทะกันอย่างต่อเนื่อง โดย ได้กำชับให้ หน่วยงานด้านความ มั่นคงเกาะติด สถานการณ์ และดูแลพื้น ที่ตามแนวชายแดนให้เกิด ความปลอดภัยค่ะ กำชับ ไปที่โลตัสแล้ว ก็จะส่งข้อความไป อยากให้ ชัดเจนนะครับ ว่ามีปัญหาภายในก็อย่าให้มัน การใช้น้ำ เรา มีอุปกรณ์ ที่สุด ตรวจสอบอยู่แล้วครับ จะทำอะไรก็ต้องระวัง เพื่อนบ้านเรา ปัญหา มันเยอะขนาดไหน พลอากาศ เอกพันธ์ภักดี พัฒนกุล ผู้บัญชาการ ทหารอากาศยืนยัน ถึงความพร้อมในการ ป้อง ไม่ให้กอง กำลังติดอาวุธ หรือเครื่องบิน รุกล้ำ น่านฟ้าไทย โดย กองทัพอากาศได้ จัดเตรียมเครื่อง บิน F16 เขาไว้ 2 เครื่องจาก กองบิน 4 จังหวัด นครสวรรค์ พร้อมปฏิบัติ การตลอด 24 ชั่วโมง และถ้าเกิดสถาน การณ์ฉุกเฉินก็ สามารถนำเครื่องบิน 16 ขึ้น บินสกัดกั้นได้ ภายใน 5 นาทีจากการทหารอากาศ ยังว่าการ สู้รบเป็น เรื่องภายใน ของเมียนมาร์ จะหักลำเขต แดนก็ต้องปฏิบัติ การตอบโต้ กองทัพ อากาศได้เตรียม แผนปฏิบัติการ ลาดตระเวน ดูความปลอด ภัยแต่เบื้องต้น สถานการณ์เป็นไปด้วยความเรียบ หลังจาก นายกประกาศ เดินหน้าโครง การ Digital wallet เมื่อวาน นี้มี 3 แหล่ง ที่มาของ แหล่งเงินงบประมาณ ที่จะใช้ใน โครงการนี้ นะครับหนึ่งในนั้น ก็คือการ ยืมเงินของธกส มีคำ ถามตามมาทันทีครับ ว่ามัน เป็นไปตามวัตถุ ประสงค์ของธกส หรือเปล่าในการยืมเงินเขามา เพื่อ ที่จะใช้แจกในโครงการ Digital wallet วันนี้นายกรัฐ มนตรีเตรียมส่ง พรุ่งนี้ให้ กฤษฎีกา มาตีความกัน หลังจาก ปล่อยขานประสานเสียง นะครับตั้ง ข้อ สังเกตตั้งคำ ถามถึงแหล่ง ที่มาของงบประมาณ ในการ ทำโครงการ Digital wallet ครับ โดย เฉพาะการสำรอง จ่ายของธนาคาร เพื่อการเกษตร และสหกรณ์การเกษตรหรือธกส โดยอาศัย ความตามมาตรา 28 ของ พรบวินัยการเงินการคลัง นาย กยืนยัน กลับจะส่งเรื่อง นี้ให้คณะ กฤษฎีกาวินิจฉัย พิจารณา ความถูก ต้องตามข้อกฎหมายกับ นายจุรินทร์ลักษณวิศิษฏ์ สสพรรคประชาธิปัตย์ ตั้ง ข้อสังเกต คำว่าการดึง งบประมาณของ ธกส มาดำเนินโครง การที่จะเข้า wallet คือการกู้ธกสมาแจก แล้ว ในมุมมอง ของคุณจรินทร์ ก็บอกว่า นี่เป็น การ copy วิธี การดำเนิน โครงการจำนำ ข้าวมาเลย หรือ พูดง่ายๆ ก็คือเป็น DNA เดียวกันค่ะ ขณะที่ก่อนหน้านี้ นางสาวศิริกัญญาตันสกุล สสพรรคก้าวไกล ตั้งข้อสังเกตว่า การใช้เงินงบ ประมาณของธกส มีข้อจำกัด เรื่องหน้าที่และ การใช้จ่ายเพื่อ ช่วยเหลือเกษตรกรหรือไม่ หา กดึงมา ใช้ในโครง การที่จะเข้า wallet จะ ไม่ผิดวัตถุประสงค์ ใช่หรือไม่นี่เป็นการ ตั้งคำ ถามจากฝั่ง ของคุณศิริกัญญา มี รายละเอียดเรื่อง เงื่อนไขและ หลักเกณฑ์เพิ่ม เติมครับจาก ที่นายก ให้สัมภาษณ์นะครับ ว่ายังมี ข้อมูลที่คืบหน้า กรณีเงื่อนไข ผู้ได้รับสิทธิ์ ในโครงการ Digital wallet มี เงินฝากในบัญชี เกิน 500 บาทไม่ได้รับ สิทธิ์ นั้นจะ เริ่มนับจะเริ่ม ตรวจสอบ ตั้งแต่วันที่ มีการเปิด ลงทะเบียน Grab ส่วนกรณี ซุปเปอร์แคปที่จะ ใช้ทำโครงการ จะต้องใช้ งบประมาณเพิ่มขึ้นหรือไม่ นาย กบอกว่าอยู่ ระหว่างพิจารณา พัฒนา แอพพลิเคชั่น ถ้าชัด เจนแล้วก็ จะแจ้งให้ทราบ อีกครั้งครับ แต่ย้ำว่าทุกอย่าง สงสัย เทศบาล นครหาดใหญ่ กำลังหาที่ ทิ้งขยะแห่ง ใหม่นะคะหลัง จากทาง เทศบาลเมืองควนลัง การ ทิ้งขยะใน พื้นที่ในสถาน ที่กำจัดขยะ มูลฝอยซึ่งอยู่ในพื้นที่ แต่ว่าประเมินภาพรวม แล้วเกิด ผลกระทบขึ้น กับผู้คนในพื้นที่ค่ะ เทศบาล เมืองควนลังนำป้าย ขนาดใหญ่ และแผงเหล็ก มา ปิดช่องทาง เข้าออกสถาน ที่กำจัดขยะ มูลฝอยของ เทศบาลนครหาดใหญ่ ซึ่งตั้ง อยู่ในพื้นที่ หมู่ 3 ตำบล ควนลังอำเภอ หาดใหญ่พื้นที่รับผิด ชอบของทางเทศบาล เมืองควนลังค่ะ แล้ว บริเวณนี้ก็ ยังติดอยู่ กับถนน สายสนามบินหาดใหญ่ด้วย เมื่อ วันที่ 9 เมษา ยนที่ ผ่านมานาย สมบูรณ์ปัญญาธนากร นายกเทศ มนตรีเมืองควนลัง ทำหนังสือ ไปถึงนายก เทศมนตรี นครหาดใหญ่ ขอระงับการทิ้ง ขยะในพื้นที่ จงให้เหตุผล ว่าผู้คนที่ อาศัยอยู่บริเวณ บ่อขยะ ได้รับผลกระทบ จากการกำ จัดขยะมานาน เพราะว่าขยะ ส่งกลิ่นเหม็นรุนแรง ในช่วงอากาศชื้น ซึ่ง ชาวบ้านร้อง เรียนมายังเทศบาล หลายครั้ง แต่ ว่าทางเทศบาล นครหาดใหญ่ เจ้าของบ่อขยะ ก็ไม่ได้ดำเนินการอะไร นอกจาก นี้ก็ยังพบ ว่ามีน้ำ ที่มาจาก กระบวนการกำจัด ขยะไหลลง สู่แหล่งน้ำสาธารณะ ส่งกลิ่นเหม็น สร้างความเดือด ร้อนให้กับประชาชน ดังนั้น ทางเทศบาล เมืองควนลังจึง ปิดทาง เข้าออกจน กว่าจะมีการแก้ไข บรรเทา ความเดือดร้อนให้ กับประชาชนค่ะ ที่นายกเทศมนตรีนครหาดใหญ่ บอก ว่าปัญหา ขยะถังขยะ ตกค้างและขยะ ใหม่มีมานาน แล้วนะครับแต่การปิด ทาง เข้าออกก็ควร จะนึกถึงผล กระทบที่จะ ตามมาด้วย ยืนยันครับว่า ปัญหาขยะ จะไม่กระทบ คบกับคนหาดใหญ่ แล้วก็นักท่อง เที่ยวซึ่งตอน นี้ได้จัด หาสถานที่กำจัด ขยะแห่งใหม่แล้ว ซึ่งต่อไป จะมีโรงงาน ไฟฟ้าเกิด ขึ้น นะครับผมมีคณะทำงาน นักวิชาการ ประมาณ 15 คน ไม่ตลกละ ประมาณนี้ กลับ นอกจากนั้น ในเรื่องของ ชนในชุม ชนในพื้นที่ชุมชน สร้างความร่วมมือ การ คัดแยกขยะ ต่างๆเพื่อลดปริมาณขยะ ลงอย่างไรก็ตามเมื่อ มีมากขึ้นมากขึ้นตามลำดับ ขอความ ร่วมมือตามห้างร้าน โรงแรม แล้ว ก็ศูนย์การค้า เทศบาล นครหาดใหญ่ มีขยะ เฉลี่ยวัน ละ 220 ถึง 230 ก่อน หน้านี้มี บริษัทเอกชน เป็นผู้ดำเนิน การกำจัดด้วยโรงไฟฟ้า แต่ว่าอยู่ ปรับปรุง มาตั้งแต่ ปีที่แล้วค่ะ ทำให้ต้องกำจัด ขยะด้วยการฝังกลบ ซึ่ง จะส่งผล กระทบต่อ พื้นที่โดยรอบ ส่วนสถาน ที่กำจัด ขยะแห่งใหม่ เลือกโรงคัด แยกขยะในอำเภอ คลองหอยโข่ง ซึ่ง ก่อนหน้านี้ ก็มีการคัดค้าน จากชาวบ้าน รหัส เทศบาลนคร หาดใหญ่จะนำขยะ เข้าไปกำจัด ต้องผ่านความเห็นชอบ จากสภาเทศ บาลตําบลคลองหอยโข่ง ซึ่งขณะนี้อยู่ระหว่างดำเนินการ ตอน นี้พบกับ แคดเมียม ที่ พักอาศัยอยู่รวม กันมากกว่า 10 0 บาทแล้วนะครับ จุดหนึ่งที่เจอ ก็คือโรงงาน แห่งหนึ่งย่านบาง หนังสือเจอเมื่อ วานนี้วัน นี้ทั้งกรุงเทพฯและ กระทรวง สาธารณ สุขร่วมกัน ลงพื้นที่ครับ ไป ตรวจสุขภาพให้ กับแรงงาน ที่อยู่ในโรงงาน เจ้า หน้าที่กรมควบ คุมมลพิษและสำนัก อนามัยกรุงเทพมหานคร ลงพื้นที่เก็บ ตัว อย่างน้ำ และดินภายในโรงงาน ของบริษัท หล่อโลหะ ไทยเมททอล จำกัดครับอยู่ในซอย เรียงปรีชา นะครับหลังจาก เมื่อวาน นี้ไปเจอกะแคดเมียม ที่นี่ 150 ตันตัวอย่าง น้ำที่เก็บ วันนี้มาจาก 3 จุดเสี่ยง ครับก็คือ ระบบระบาย น้ำของโรงงาน รางน้ำเชื่อมออกมา นอกโรงงาน และแหล่งน้ำ ใกล้กับโรงงานครับ ผลการ ตรวจไม่พบค่าจากแคดเมียม นะครับ ส่วนผลการตรวจดิน รอ ยืนยันอีกครั้งครับ น้ำใน โรงงานแล้ว ก็ 2 00 เมตร ใช่ไหมคะ อีกอันนึงคือตัว 200 เมตร ไม่ พบค่ะ ว่าไม่พอ จริง ๆตั้งแต่เมื่อ วานที่เห็นทาง กลุ่มเขาเอาเครื่อง มือไปแหย่ ไว้ก่อน เพื่อจะ ดูว่าเราต้อง Content แค่ไหน เนี่ยไม่มีทั้ง พิมพ์ทั้งน้ำอยู่ แล้วก็ต่อเมื่อ วานนะคะแต่ว่า เพื่อก็ให้มัน รอ บคอบขึ้นตรวจ ให้มันละเอียดขึ้น ก็ส่งศูนย์ตรวจ เป็นเรื่องเป็นราว เลยใช้เครื่อง มือเครื่องใช้ ใช้อะไรให้ครบ ก็ไม่พบ ส่วน แรงงาน ที่ทำงานใน โซนโกดังเก็บ แคดเมียม และโรงงาน อีกแห่งที่ตั้ง อยู่ใกล้กัน เจ้าหน้าที่สอบ ถามประวัติโดย ละเอียดและประสาน ให้เข้ารับการ ตรวจร่างกาย 20 คนนะคะ นอกจาก นี้ก็ยังมี เจ้าหน้าที่ ฝ่ายรักษา ความสะอาดของ กทม อีกจำนวนหนึ่งที่ต้องทำงาน ผ่าน เข้าออกในซอย หรือถนน ที่อยู่ใกล้กับ โรงงานจุดเกิดเหตุ เจ้าหน้าที่ กระทรวงสาธารณ สุขแนะนำประชา ชนอย่าตื่น ตระหนกอวกาศแคดเมียม จะมีผลกระทบต่อเมื่อ ได้รับสาร เข้าไปใน ปริมาณมากค่ะ แคดเมียม เป็นโลหะหนักที่ ไม่ได้กระจาย เหมือนตอนที่เรา เป็นโควิกเนาะ มัน ก็จะมีระยะ ทาง กระจายอยู่ไม่มากนัก แต่งงานในพื้น ที่ของกรุงเทพ ฯซึ่งเมื่อ กี้เมื่อสักครู่ท่าน ทวิดาได้บอกไปแล้วว่า มันอยู่ในถุงปุ๋ย การ ์ตูนกระต่ายน่าจะ มีน้อยมาก ทำให้เราไม่สามารถ ได้ ในน้ำแล้ว ก็ใน ถังน้ำ ดื่มน้ำใช้ แล้วก็น้ำ หนักท่อน้ำ เสียนะคะ ในส่วนที่ อาจจะ มีข่าวออกไปว่า มี ความกังวลเรื่อง น้ำ ทิ้งของโรง งานที่อาจจะ ลงสู่แม่น้ำ เจ้าพระยาค่ะ ก็ในตอน นี้แม่เราตรวจ แล้วว่าน้ำ ไม่ มีปัญหาดังนะเนี่ย น้ำ ที่จะไหลลง สู่แม่น้ำเจ้าพระยา ไม่ น่าจะมี ปัญหาอะไรนะคะ ส่วน คนงาน 21 คนของบริษัท เจแอนด์บี เมทอลจำกัด ที่จังหวัด สมุทรสาคร ที่ไปตรวจ พบว่ามีค่า แคดเมียม เกินมาตรฐาน ตั้งแต่วันที่ 8 เมษายน ที่ผ่านมา วันนี้แพทย์อนุญาต ให้กลับบ้านได้ 14 คนนะครับส่วนอีก คน ที่มีความเข้ม ข้นของสารแคดเมียม ในเลือดสูง ต้องรักษา ต่อเนื่องไปอีกระยะหนึ่ง มีผล ยืนยันพ่อเดิม เนี่ยเรามีการสุ่มตรวจ เจอแล้วก็มีการ ยืนยัน วิญญาณในเลือดและในสภาวะเติมซึ่งก็ พบว่า มีเหลือ อยู่เพียง 7 ราย 21 ราย พบ ว่ามีสาร แคดเมียมในเลือดเนี่ยที่สุด ที่กำหนด ไว้แต่ว่าทุก ราย นะไม่ได้มีอาการ ผิดปกติอะไร อย่างอื่นบ้างนะ ส่วน ความคืบหน้าคดี ผู้บังคับการ กองบังคับการ ปราบปรามการกระทำความ ผิดเกี่ยวกับทรัพยากร ธรรมชาติและสิ่งแวดล้อม หรือบอก ปส แจ้งข้อหา ครอบครองกากวัตถุอันตราย โดยไม่ ได้รับอนุญาต รวม 5 คดี ค่ะ แบ่งเป็นที่ สมุทรสาคร 3 คดี ชลบุรี 1 คดี และที่กรุง เทพฯ 1 คดี ส่วนนายเจษฎา หนึ่งในผู้บริหาร ของบริษัทเจแอนด์ บี Metal โรงงานที่ เจ้าหน้าที่ตรวจ กาดคำเที่ยง ถึง 2 ครั้ง ล่าสุด ขอเลื่อนการเข้า พบออกไปเป็น วันที่ 18 เมษายน เนื่องจาก ว่าเราตอนนั้น เราอยู่ระหว่าง คนการค้นหา แคดเมียมนะครับว่า อยู่ที่ไหนบ้าง แล้วก็พยายาม ขอเข้านะคะ เพื่อ ขอ ทราบข้อมูล เขา จะต้องเป็นข้อมูล คน ผลหลักในการ ให้ข้อมูลเรานะครับ ยัง ติดต่อ ไม่ได้จน ปัจจุบันเนี่ย เริ่ม ติดต่อ ได้แล้วนะคะ จะมาว่าจะ นึกว่าจะมา วันนี้นะครับ ปรึกษา ทนายก่อนนะครับ ว่าจะ ต้องให้การยังไง ราคา จะไม่ให้ การหรือว่าอาจจะ ให้กลายเป็นหนังสืออันนี้เรา สถานะเข้าใจเหมือนกันนะครับเราก็รอเขาอยู่ การ คบกับแคดเมียม ที่พบในบริษัท เจแอนด์บีที่สมุทรสาคร เมื่อวานที่ผ่านมา บก. ปอศ ไม่ได้เข้าร่วม ตรวจสอบนะครับ เป็นการดำเนิน ของกระทรวงอุตสาหกรรม แตก ต่างจากการตรวจพบ ในทุกๆครั้ง ที่ผ่านมา เมื่อวานนี้กลับมี ช่วงนึงนะ ครับระหว่างที่เข้าไป ตรวจ สอบนายณัฐพล รังสิตพล ปลัดกระทรวงอุตสาหกรรม หัน ไปสอบถามนาย วุฒิกร วิชัย ดิษฐอุตสาหกรรม จังหวัดสมุทรสาครครับ ถาม ว่าทำไม ในการตรวจ ค้นครั้งแรก เมื่อวันที่ 4 เมษา ยนถึงไม่พบ แต่ ทำไมถึง มาเจอในตอนหลัง อุตสาหกรรม จังหวัดเนี่ยตอบว่า ในวันนั้น ตอนที่ตรวจ ครั้งแรก เจ้าของโรงงานไม่ ได้พาเดิน ในโซนนี้ วัน นี้ครบ 7 วัน นะครับ ที่นายกสั่ง ให้ฝ่ายที่ เกี่ยวข้องเร่งขนย้าย กากแคดเมียม กลับ ไปยังจังหวัด ต้นทางที่จังหวัด ตาก จัดการขนย้ายยังไม่ สามารถทำ ตามคำสั่ง ส่วน ปริมาณ ที่หาพบ แล้วตอนนี้ อยู่ที่ประมาณ 1 2800 ต่างกับ ใกล้เคียง กับจำนวนที่ กระทรวงอุตสาหกรรม ยืนยันก็ คือ 10,000 ครับ ข้อเท็จจริง เกี่ยวกับการขอ ใบอนุญาตในการ หลอมน่าสน ใจ เพราะว่าตำรวจป พบข้อมูล ว่าบริษัทเจ แอนด์บี magical รับ ปากคัดแยกมาจากจังหวัด ตากไปยื่น ขออนุญาตในการหลอม เงียบ ทั้ง ทั้งที่โรง งานไม่มี เครื่องจักรหรือ ว่าอุปกรณ์ ในการหลอม แล้วก็ตั้งข้อสังเกต ว่าเป็นการขอใบอนุญาต ก่อนจะ ทำสัญญาซื้อ ขายการ์ดแคดเมียม จากต้นทาง เพียง 1 เดือน เท่านั้นค่ะ การคัดแยก 26 ครั้ง ใน 3 จังหวัด ล้วน มีที่มาจาก แหล่งเดียว กันค่ะก็คือ ถูกขน ย้ายต่อมา จากบริษัทเจ แอนด์บีมาเท่าจำกัด ซึ่ง ทำสัญญา ซื้อขายมาจากบ่อฝังกลบ สารพัดเยี่ยมบริษัท ไบร์ทแอนด์บียอน ด์จำกัด ในจังหวัดตาก บริษัท ไบร์ทแอนด์บียอนด์ เปิดเผยต่อตลาด หลักทรัพย์บอกว่าทำ สัญญาซื้อขาย กับแคดเมียม เมื่อวันที่ 30 พฤษภาคม 2560 6 ซึ่งตำรวจ ปสพบว่า ใบอนุญาต ของบริษัท เจแอนด์บี ผู้รับซื้อ ได้ยื่น คำขอใบอนุญาตหลอม ในรูป แบบคําขอแก้ไข เพิ่มเติมเมื่อวันที่ 21 เมษา ยน 2560 เป็นการขออนุญาต ก่อน ทำสัญญาซื้อขาย ประมาณ 1 เดือน คน พลตำรวจตรี วัชรินทร์ ภูษิต ผู้บังคับการต ั้งข้อสังเกต ว่าเป็นไปได้หรือไม่ ที่มีเจ้า หน้าที่รัฐ ได้รับผล ประโยชน์หรือ ละเว้นการตรวจสอบ ทั้ง ต้นทางและปลายทาง เพราะว่า ตามระเบียบการ ขนสาร อันตราย ต้นทางต้อง รับแจ้งว่าขน ย้ายไปทำอะไร เมื่อ ไหร่แล้ว จะใช้เส้นทางไหน ขนาดที่ปลาย ทางก็ต้องตรวจ สอบว่าสารอัน ตรายนั้น มีน้ำหนัก ตรงตาม จำนวนที่แจ้ง เอาไว้ใน ใบอนุญาตหรือไม่ ซึ่งจากข้อมูล ไม่ พบว่าบริษัท เจแอนด์ บีแจ้งประกอบกิจการ ต่ออุตสาหกรรม จังหวัดสมุทรสาครค่ะ กลับกรณี นี้มีการ ยื่นขอใบ อนุญาตล้อมกากแคดเมียม นะครับถ้า เจ้าหน้าที่ เข้าตรวจสอบ ตามย่อมต้อง เขียนว่าโรง งานไม่มีเครื่อง หรืออุปกรณ์สำหรับ หลอมกากแคดเมียม และ ตั้งแต่ขน ย้ายมาล็อตแรก เมื่อเดือนสิง หาคมปี 2 560 6 จนถึงตอนนี้ ก็ยัง อยู่ในสภาพ เดิมครับซึ่ง ตามระเบียบ กระทรวง อุตสาหกรรมการ หลอมกากแคดเมียม ต้องทำภายใน 6 วันนะครับ นับจาก วันที่ 9 แคดเมียม ถึงโรงงาน ปลายทาง แต่จากหลักฐาน อาจเป็น ไปได้ว่า มีเจตนา ในการนำมา พักรอการขน ย้ายหรือพัด รอการ ขายส่งออก ไม่ใช่การล้มตามที่ ยื่นขอใบอนุญาตกลับ ตำรวจ ปทส. เร่ง รายงานให้ กับกระทรวงอุตสาหกรรม ไปแล้วนะครับ และกระทรวง อยู่ระหว่างตั้ง คณะกรรมการขึ้นมาตรวจสอบ ข้อเท็จจริง ตามขั้น ตอนและหา กตรวจสอบ พบว่ามีเจ้าหน้าที่รัฐ รู้เห็น หรือ ได้ประโยชน์ จากการออกใบ อนุญาตก็ จะเข้าข่ายมีความผิด การละเว้น การปฏิบัติหน้าที่ หรือ ให้ได้ประโยชน์โดยมิชอบ ก็ จะเข้าข่ายความ ผิดเรียกรับ ผลประโยชน์ซึ่ง การ พิจารณาไต่สวน เป็นอำนาจของปปช ส่วน ความเกี่ยว ข้องของกลุ่ม บริษัททั้ง 5 แห่งนะคะ มี บริษัทไบร์ทแอนด์บียอน ด์อันนี้เป็นเจ้าของ กากคัดเยี่ยม ขาย กากให้กับ บริษัทเจ แอนด์บีซึ่ง เป็นบริษัทเครือ ญาติกับบริษัท ล้อโลหะ ไทยเมททอล ส่วนบริษัท ซินหลง เฉิงอินเตอร์เทค 2008 อันนี้เป็นนายหน้า แล้ว ก็มีบริษัท อี้ฟงจำกัด เป็น ผู้รับซื้อค่ะ ส่วน เรื่องของการ ขนย้ายจาก แคดเมียม เหล่านี้ไป ฝังกลบที่บริษัท ต้น ทางที่จังหวัด ตากนั้นตอนนี้ กระทรวงอุตสาหกรรม กำลังหารือกับ บริษัท ต้นทางนะครับคาดว่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1-12-68</dc:title>
  <dc:creator/>
  <cp:keywords/>
  <dcterms:created xsi:type="dcterms:W3CDTF">2025-12-01T08:04:03Z</dcterms:created>
  <dcterms:modified xsi:type="dcterms:W3CDTF">2025-12-01T08: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ธันวาคม 2568 เวลา 13.53 น.</vt:lpwstr>
  </property>
  <property fmtid="{D5CDD505-2E9C-101B-9397-08002B2CF9AE}" pid="3" name="subtitle">
    <vt:lpwstr/>
  </property>
</Properties>
</file>